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1F3257" w14:textId="391F2345" w:rsidR="00EE7683" w:rsidRPr="00EE7683" w:rsidRDefault="00EE7683">
      <w:pPr>
        <w:rPr>
          <w:sz w:val="24"/>
          <w:szCs w:val="24"/>
        </w:rPr>
      </w:pPr>
      <w:r w:rsidRPr="00EE7683">
        <w:rPr>
          <w:sz w:val="24"/>
          <w:szCs w:val="24"/>
        </w:rPr>
        <w:t>Python Code (Can be run in opensource python 2.7.5)</w:t>
      </w:r>
    </w:p>
    <w:p w14:paraId="6F9A153A" w14:textId="5FBB43A6" w:rsidR="006D46B2" w:rsidRPr="00EE7683" w:rsidRDefault="002163B0">
      <w:pPr>
        <w:rPr>
          <w:sz w:val="24"/>
          <w:szCs w:val="24"/>
        </w:rPr>
      </w:pPr>
      <w:r w:rsidRPr="00EE7683">
        <w:rPr>
          <w:sz w:val="24"/>
          <w:szCs w:val="24"/>
        </w:rPr>
        <w:t>import math</w:t>
      </w:r>
    </w:p>
    <w:p w14:paraId="052D5247" w14:textId="77777777" w:rsidR="002163B0" w:rsidRPr="00EE7683" w:rsidRDefault="00C6297F" w:rsidP="002163B0">
      <w:pPr>
        <w:rPr>
          <w:sz w:val="24"/>
          <w:szCs w:val="24"/>
        </w:rPr>
      </w:pPr>
      <w:r w:rsidRPr="00EE7683">
        <w:rPr>
          <w:sz w:val="24"/>
          <w:szCs w:val="24"/>
        </w:rPr>
        <w:t xml:space="preserve">&gt;&gt;&gt; </w:t>
      </w:r>
      <w:r w:rsidR="002163B0" w:rsidRPr="00EE7683">
        <w:rPr>
          <w:sz w:val="24"/>
          <w:szCs w:val="24"/>
        </w:rPr>
        <w:t>b1=4.5</w:t>
      </w:r>
    </w:p>
    <w:p w14:paraId="36BA192D" w14:textId="77777777" w:rsidR="002163B0" w:rsidRPr="00EE7683" w:rsidRDefault="002163B0" w:rsidP="002163B0">
      <w:pPr>
        <w:rPr>
          <w:sz w:val="24"/>
          <w:szCs w:val="24"/>
        </w:rPr>
      </w:pPr>
      <w:r w:rsidRPr="00EE7683">
        <w:rPr>
          <w:sz w:val="24"/>
          <w:szCs w:val="24"/>
        </w:rPr>
        <w:t>&gt;&gt;&gt; rt=12</w:t>
      </w:r>
    </w:p>
    <w:p w14:paraId="1C64B3B5" w14:textId="77777777" w:rsidR="002163B0" w:rsidRPr="00EE7683" w:rsidRDefault="002163B0" w:rsidP="002163B0">
      <w:pPr>
        <w:rPr>
          <w:sz w:val="24"/>
          <w:szCs w:val="24"/>
        </w:rPr>
      </w:pPr>
      <w:r w:rsidRPr="00EE7683">
        <w:rPr>
          <w:sz w:val="24"/>
          <w:szCs w:val="24"/>
        </w:rPr>
        <w:t>&gt;&gt;&gt; It=2</w:t>
      </w:r>
    </w:p>
    <w:p w14:paraId="5E4EF0DB" w14:textId="77777777" w:rsidR="002163B0" w:rsidRPr="00EE7683" w:rsidRDefault="002163B0" w:rsidP="002163B0">
      <w:pPr>
        <w:rPr>
          <w:sz w:val="24"/>
          <w:szCs w:val="24"/>
        </w:rPr>
      </w:pPr>
      <w:r w:rsidRPr="00EE7683">
        <w:rPr>
          <w:sz w:val="24"/>
          <w:szCs w:val="24"/>
        </w:rPr>
        <w:t>&gt;&gt;&gt; St=49</w:t>
      </w:r>
    </w:p>
    <w:p w14:paraId="157AF40D" w14:textId="77777777" w:rsidR="002163B0" w:rsidRPr="00EE7683" w:rsidRDefault="002163B0" w:rsidP="002163B0">
      <w:pPr>
        <w:rPr>
          <w:sz w:val="24"/>
          <w:szCs w:val="24"/>
        </w:rPr>
      </w:pPr>
      <w:r w:rsidRPr="00EE7683">
        <w:rPr>
          <w:sz w:val="24"/>
          <w:szCs w:val="24"/>
        </w:rPr>
        <w:t xml:space="preserve">&gt;&gt;&gt; </w:t>
      </w:r>
      <w:proofErr w:type="spellStart"/>
      <w:r w:rsidRPr="00EE7683">
        <w:rPr>
          <w:sz w:val="24"/>
          <w:szCs w:val="24"/>
        </w:rPr>
        <w:t>Nt</w:t>
      </w:r>
      <w:proofErr w:type="spellEnd"/>
      <w:r w:rsidRPr="00EE7683">
        <w:rPr>
          <w:sz w:val="24"/>
          <w:szCs w:val="24"/>
        </w:rPr>
        <w:t>=1380</w:t>
      </w:r>
    </w:p>
    <w:p w14:paraId="28F15F2E" w14:textId="77777777" w:rsidR="002163B0" w:rsidRPr="00EE7683" w:rsidRDefault="002163B0" w:rsidP="002163B0">
      <w:pPr>
        <w:rPr>
          <w:sz w:val="24"/>
          <w:szCs w:val="24"/>
        </w:rPr>
      </w:pPr>
      <w:r w:rsidRPr="00EE7683">
        <w:rPr>
          <w:sz w:val="24"/>
          <w:szCs w:val="24"/>
        </w:rPr>
        <w:t>&gt;&gt;&gt; b1*rt*It*St/</w:t>
      </w:r>
      <w:proofErr w:type="spellStart"/>
      <w:r w:rsidRPr="00EE7683">
        <w:rPr>
          <w:sz w:val="24"/>
          <w:szCs w:val="24"/>
        </w:rPr>
        <w:t>Nt</w:t>
      </w:r>
      <w:proofErr w:type="spellEnd"/>
    </w:p>
    <w:p w14:paraId="4EDD33FD" w14:textId="77777777" w:rsidR="002163B0" w:rsidRPr="00EE7683" w:rsidRDefault="002163B0" w:rsidP="002163B0">
      <w:pPr>
        <w:rPr>
          <w:sz w:val="24"/>
          <w:szCs w:val="24"/>
        </w:rPr>
      </w:pPr>
      <w:r w:rsidRPr="00EE7683">
        <w:rPr>
          <w:sz w:val="24"/>
          <w:szCs w:val="24"/>
        </w:rPr>
        <w:t>3.8347826086956522</w:t>
      </w:r>
    </w:p>
    <w:p w14:paraId="1720474E" w14:textId="77777777" w:rsidR="002163B0" w:rsidRPr="00EE7683" w:rsidRDefault="00C6297F" w:rsidP="002163B0">
      <w:pPr>
        <w:rPr>
          <w:sz w:val="24"/>
          <w:szCs w:val="24"/>
        </w:rPr>
      </w:pPr>
      <w:r w:rsidRPr="00EE7683">
        <w:rPr>
          <w:sz w:val="24"/>
          <w:szCs w:val="24"/>
        </w:rPr>
        <w:t xml:space="preserve">&gt;&gt;&gt; </w:t>
      </w:r>
      <w:r w:rsidR="002163B0" w:rsidRPr="00EE7683">
        <w:rPr>
          <w:sz w:val="24"/>
          <w:szCs w:val="24"/>
        </w:rPr>
        <w:t>A=3.8347</w:t>
      </w:r>
    </w:p>
    <w:p w14:paraId="4C5C3F5F" w14:textId="77777777" w:rsidR="002163B0" w:rsidRPr="00EE7683" w:rsidRDefault="00C6297F" w:rsidP="002163B0">
      <w:pPr>
        <w:rPr>
          <w:sz w:val="24"/>
          <w:szCs w:val="24"/>
        </w:rPr>
      </w:pPr>
      <w:r w:rsidRPr="00EE7683">
        <w:rPr>
          <w:sz w:val="24"/>
          <w:szCs w:val="24"/>
        </w:rPr>
        <w:t>&gt;&gt;&gt; B=10965</w:t>
      </w:r>
    </w:p>
    <w:p w14:paraId="09F7F6A8" w14:textId="77777777" w:rsidR="002163B0" w:rsidRPr="00EE7683" w:rsidRDefault="00C6297F">
      <w:pPr>
        <w:rPr>
          <w:sz w:val="24"/>
          <w:szCs w:val="24"/>
        </w:rPr>
      </w:pPr>
      <w:r w:rsidRPr="00EE7683">
        <w:rPr>
          <w:sz w:val="24"/>
          <w:szCs w:val="24"/>
        </w:rPr>
        <w:t xml:space="preserve">&gt;&gt;&gt; </w:t>
      </w:r>
      <w:r w:rsidR="002163B0" w:rsidRPr="00EE7683">
        <w:rPr>
          <w:sz w:val="24"/>
          <w:szCs w:val="24"/>
        </w:rPr>
        <w:t>Sin=432160</w:t>
      </w:r>
    </w:p>
    <w:p w14:paraId="08BE4807" w14:textId="77777777" w:rsidR="002163B0" w:rsidRPr="00EE7683" w:rsidRDefault="00C6297F">
      <w:pPr>
        <w:rPr>
          <w:sz w:val="24"/>
          <w:szCs w:val="24"/>
        </w:rPr>
      </w:pPr>
      <w:r w:rsidRPr="00EE7683">
        <w:rPr>
          <w:sz w:val="24"/>
          <w:szCs w:val="24"/>
        </w:rPr>
        <w:t xml:space="preserve">&gt;&gt;&gt; </w:t>
      </w:r>
      <w:proofErr w:type="spellStart"/>
      <w:r w:rsidR="002163B0" w:rsidRPr="00EE7683">
        <w:rPr>
          <w:sz w:val="24"/>
          <w:szCs w:val="24"/>
        </w:rPr>
        <w:t>Sout</w:t>
      </w:r>
      <w:proofErr w:type="spellEnd"/>
      <w:r w:rsidR="002163B0" w:rsidRPr="00EE7683">
        <w:rPr>
          <w:sz w:val="24"/>
          <w:szCs w:val="24"/>
        </w:rPr>
        <w:t>=338604</w:t>
      </w:r>
    </w:p>
    <w:p w14:paraId="06DDE27A" w14:textId="77777777" w:rsidR="00C6297F" w:rsidRPr="00EE7683" w:rsidRDefault="00C6297F">
      <w:pPr>
        <w:rPr>
          <w:sz w:val="24"/>
          <w:szCs w:val="24"/>
        </w:rPr>
      </w:pPr>
      <w:r w:rsidRPr="00EE7683">
        <w:rPr>
          <w:sz w:val="24"/>
          <w:szCs w:val="24"/>
        </w:rPr>
        <w:t xml:space="preserve">&gt;&gt;&gt; </w:t>
      </w:r>
      <w:proofErr w:type="spellStart"/>
      <w:r w:rsidRPr="00EE7683">
        <w:rPr>
          <w:sz w:val="24"/>
          <w:szCs w:val="24"/>
        </w:rPr>
        <w:t>St+Sin-Sout-A-B</w:t>
      </w:r>
      <w:proofErr w:type="spellEnd"/>
    </w:p>
    <w:p w14:paraId="09462310" w14:textId="77777777" w:rsidR="00C6297F" w:rsidRPr="00EE7683" w:rsidRDefault="00C6297F">
      <w:pPr>
        <w:rPr>
          <w:sz w:val="24"/>
          <w:szCs w:val="24"/>
        </w:rPr>
      </w:pPr>
      <w:r w:rsidRPr="00EE7683">
        <w:rPr>
          <w:sz w:val="24"/>
          <w:szCs w:val="24"/>
        </w:rPr>
        <w:t>82636.166</w:t>
      </w:r>
    </w:p>
    <w:p w14:paraId="62BBCDE4" w14:textId="77777777" w:rsidR="00C6297F" w:rsidRPr="00EE7683" w:rsidRDefault="00C6297F">
      <w:pPr>
        <w:rPr>
          <w:sz w:val="24"/>
          <w:szCs w:val="24"/>
        </w:rPr>
      </w:pPr>
      <w:r w:rsidRPr="00EE7683">
        <w:rPr>
          <w:sz w:val="24"/>
          <w:szCs w:val="24"/>
        </w:rPr>
        <w:t>&gt;&gt;&gt; ST=82636.166</w:t>
      </w:r>
    </w:p>
    <w:p w14:paraId="59D67CB1" w14:textId="77777777" w:rsidR="00C6297F" w:rsidRPr="00EE7683" w:rsidRDefault="00C6297F">
      <w:pPr>
        <w:rPr>
          <w:sz w:val="24"/>
          <w:szCs w:val="24"/>
        </w:rPr>
      </w:pPr>
      <w:r w:rsidRPr="00EE7683">
        <w:rPr>
          <w:sz w:val="24"/>
          <w:szCs w:val="24"/>
        </w:rPr>
        <w:t>&gt;&gt;&gt; ST/100</w:t>
      </w:r>
    </w:p>
    <w:p w14:paraId="147A7C7A" w14:textId="77777777" w:rsidR="00C6297F" w:rsidRPr="00EE7683" w:rsidRDefault="00C6297F">
      <w:pPr>
        <w:rPr>
          <w:sz w:val="24"/>
          <w:szCs w:val="24"/>
        </w:rPr>
      </w:pPr>
      <w:r w:rsidRPr="00EE7683">
        <w:rPr>
          <w:sz w:val="24"/>
          <w:szCs w:val="24"/>
        </w:rPr>
        <w:t>826.36</w:t>
      </w:r>
    </w:p>
    <w:p w14:paraId="3A06168F" w14:textId="77777777" w:rsidR="003F3D86" w:rsidRPr="00EE7683" w:rsidRDefault="003F3D86">
      <w:pPr>
        <w:rPr>
          <w:sz w:val="24"/>
          <w:szCs w:val="24"/>
        </w:rPr>
      </w:pPr>
      <w:r w:rsidRPr="00EE7683">
        <w:rPr>
          <w:sz w:val="24"/>
          <w:szCs w:val="24"/>
        </w:rPr>
        <w:t>&gt;&gt;&gt;Rt=8</w:t>
      </w:r>
    </w:p>
    <w:p w14:paraId="169C354F" w14:textId="77777777" w:rsidR="003F3D86" w:rsidRPr="00EE7683" w:rsidRDefault="003F3D86">
      <w:pPr>
        <w:rPr>
          <w:sz w:val="24"/>
          <w:szCs w:val="24"/>
        </w:rPr>
      </w:pPr>
      <w:r w:rsidRPr="00EE7683">
        <w:rPr>
          <w:sz w:val="24"/>
          <w:szCs w:val="24"/>
        </w:rPr>
        <w:t>&gt;&gt;&gt;G=10</w:t>
      </w:r>
    </w:p>
    <w:p w14:paraId="01B5C483" w14:textId="77777777" w:rsidR="003F3D86" w:rsidRPr="00EE7683" w:rsidRDefault="003F3D86">
      <w:pPr>
        <w:rPr>
          <w:sz w:val="24"/>
          <w:szCs w:val="24"/>
        </w:rPr>
      </w:pPr>
      <w:r w:rsidRPr="00EE7683">
        <w:rPr>
          <w:sz w:val="24"/>
          <w:szCs w:val="24"/>
        </w:rPr>
        <w:t>&gt;&gt;&gt;I=1</w:t>
      </w:r>
    </w:p>
    <w:p w14:paraId="35407A88" w14:textId="77777777" w:rsidR="003F3D86" w:rsidRPr="00EE7683" w:rsidRDefault="003F3D86">
      <w:pPr>
        <w:rPr>
          <w:sz w:val="24"/>
          <w:szCs w:val="24"/>
        </w:rPr>
      </w:pPr>
      <w:r w:rsidRPr="00EE7683">
        <w:rPr>
          <w:sz w:val="24"/>
          <w:szCs w:val="24"/>
        </w:rPr>
        <w:t>&gt;&gt;&gt;Rt*I+G</w:t>
      </w:r>
    </w:p>
    <w:p w14:paraId="05A97BF1" w14:textId="77777777" w:rsidR="003F3D86" w:rsidRPr="00EE7683" w:rsidRDefault="003F3D86">
      <w:pPr>
        <w:rPr>
          <w:sz w:val="24"/>
          <w:szCs w:val="24"/>
        </w:rPr>
      </w:pPr>
      <w:r w:rsidRPr="00EE7683">
        <w:rPr>
          <w:sz w:val="24"/>
          <w:szCs w:val="24"/>
        </w:rPr>
        <w:t>18</w:t>
      </w:r>
    </w:p>
    <w:p w14:paraId="5204906F" w14:textId="77777777" w:rsidR="00CF0870" w:rsidRPr="00EE7683" w:rsidRDefault="00764840">
      <w:pPr>
        <w:rPr>
          <w:sz w:val="24"/>
          <w:szCs w:val="24"/>
        </w:rPr>
      </w:pPr>
      <w:r w:rsidRPr="00EE7683">
        <w:rPr>
          <w:sz w:val="24"/>
          <w:szCs w:val="24"/>
        </w:rPr>
        <w:t>&gt;&gt;&gt; V=14</w:t>
      </w:r>
    </w:p>
    <w:p w14:paraId="1425E1E5" w14:textId="77777777" w:rsidR="00764840" w:rsidRPr="00EE7683" w:rsidRDefault="00764840">
      <w:pPr>
        <w:rPr>
          <w:sz w:val="24"/>
          <w:szCs w:val="24"/>
        </w:rPr>
      </w:pPr>
      <w:r w:rsidRPr="00EE7683">
        <w:rPr>
          <w:sz w:val="24"/>
          <w:szCs w:val="24"/>
        </w:rPr>
        <w:t>&gt;&gt;&gt; E</w:t>
      </w:r>
      <w:r w:rsidR="00D51328" w:rsidRPr="00EE7683">
        <w:rPr>
          <w:sz w:val="24"/>
          <w:szCs w:val="24"/>
        </w:rPr>
        <w:t>t</w:t>
      </w:r>
      <w:r w:rsidRPr="00EE7683">
        <w:rPr>
          <w:sz w:val="24"/>
          <w:szCs w:val="24"/>
        </w:rPr>
        <w:t>=159</w:t>
      </w:r>
    </w:p>
    <w:p w14:paraId="0C57D36E" w14:textId="77777777" w:rsidR="00764840" w:rsidRPr="00EE7683" w:rsidRDefault="00764840">
      <w:pPr>
        <w:rPr>
          <w:sz w:val="24"/>
          <w:szCs w:val="24"/>
        </w:rPr>
      </w:pPr>
      <w:r w:rsidRPr="00EE7683">
        <w:rPr>
          <w:sz w:val="24"/>
          <w:szCs w:val="24"/>
        </w:rPr>
        <w:t>&gt;&gt;&gt; S=14</w:t>
      </w:r>
    </w:p>
    <w:p w14:paraId="2056D025" w14:textId="77777777" w:rsidR="00764840" w:rsidRPr="00EE7683" w:rsidRDefault="00764840">
      <w:pPr>
        <w:rPr>
          <w:sz w:val="24"/>
          <w:szCs w:val="24"/>
        </w:rPr>
      </w:pPr>
      <w:r w:rsidRPr="00EE7683">
        <w:rPr>
          <w:sz w:val="24"/>
          <w:szCs w:val="24"/>
        </w:rPr>
        <w:t>&gt;&gt;&gt; G=0</w:t>
      </w:r>
    </w:p>
    <w:p w14:paraId="3D7BE339" w14:textId="77777777" w:rsidR="00764840" w:rsidRPr="00EE7683" w:rsidRDefault="00764840">
      <w:pPr>
        <w:rPr>
          <w:sz w:val="24"/>
          <w:szCs w:val="24"/>
        </w:rPr>
      </w:pPr>
      <w:r w:rsidRPr="00EE7683">
        <w:rPr>
          <w:sz w:val="24"/>
          <w:szCs w:val="24"/>
        </w:rPr>
        <w:t>&gt;&gt;&gt; V*E1+S-G*S</w:t>
      </w:r>
    </w:p>
    <w:p w14:paraId="54C8DBFF" w14:textId="77777777" w:rsidR="00764840" w:rsidRPr="00EE7683" w:rsidRDefault="00764840">
      <w:pPr>
        <w:rPr>
          <w:sz w:val="24"/>
          <w:szCs w:val="24"/>
        </w:rPr>
      </w:pPr>
      <w:r w:rsidRPr="00EE7683">
        <w:rPr>
          <w:sz w:val="24"/>
          <w:szCs w:val="24"/>
        </w:rPr>
        <w:t>2240</w:t>
      </w:r>
    </w:p>
    <w:p w14:paraId="38AC9AC2" w14:textId="77777777" w:rsidR="002163B0" w:rsidRPr="00EE7683" w:rsidRDefault="00D51328">
      <w:pPr>
        <w:rPr>
          <w:sz w:val="24"/>
          <w:szCs w:val="24"/>
        </w:rPr>
      </w:pPr>
      <w:r w:rsidRPr="00EE7683">
        <w:rPr>
          <w:sz w:val="24"/>
          <w:szCs w:val="24"/>
        </w:rPr>
        <w:lastRenderedPageBreak/>
        <w:t xml:space="preserve">&gt;&gt;&gt; </w:t>
      </w:r>
      <w:r w:rsidR="00840480" w:rsidRPr="00EE7683">
        <w:rPr>
          <w:sz w:val="24"/>
          <w:szCs w:val="24"/>
        </w:rPr>
        <w:t>Ein=</w:t>
      </w:r>
      <w:r w:rsidRPr="00EE7683">
        <w:rPr>
          <w:sz w:val="24"/>
          <w:szCs w:val="24"/>
        </w:rPr>
        <w:t>119900</w:t>
      </w:r>
    </w:p>
    <w:p w14:paraId="50B9C524" w14:textId="77777777" w:rsidR="00D51328" w:rsidRPr="00EE7683" w:rsidRDefault="00D51328">
      <w:pPr>
        <w:rPr>
          <w:sz w:val="24"/>
          <w:szCs w:val="24"/>
        </w:rPr>
      </w:pPr>
      <w:r w:rsidRPr="00EE7683">
        <w:rPr>
          <w:sz w:val="24"/>
          <w:szCs w:val="24"/>
        </w:rPr>
        <w:t xml:space="preserve">&gt;&gt;&gt; </w:t>
      </w:r>
      <w:proofErr w:type="spellStart"/>
      <w:r w:rsidR="00840480" w:rsidRPr="00EE7683">
        <w:rPr>
          <w:sz w:val="24"/>
          <w:szCs w:val="24"/>
        </w:rPr>
        <w:t>Eout</w:t>
      </w:r>
      <w:proofErr w:type="spellEnd"/>
      <w:r w:rsidR="00840480" w:rsidRPr="00EE7683">
        <w:rPr>
          <w:sz w:val="24"/>
          <w:szCs w:val="24"/>
        </w:rPr>
        <w:t>=</w:t>
      </w:r>
      <w:r w:rsidRPr="00EE7683">
        <w:rPr>
          <w:sz w:val="24"/>
          <w:szCs w:val="24"/>
        </w:rPr>
        <w:t>1091</w:t>
      </w:r>
    </w:p>
    <w:p w14:paraId="01CCC68E" w14:textId="77777777" w:rsidR="00840480" w:rsidRPr="00EE7683" w:rsidRDefault="00D51328">
      <w:pPr>
        <w:rPr>
          <w:sz w:val="24"/>
          <w:szCs w:val="24"/>
        </w:rPr>
      </w:pPr>
      <w:r w:rsidRPr="00EE7683">
        <w:rPr>
          <w:sz w:val="24"/>
          <w:szCs w:val="24"/>
        </w:rPr>
        <w:t xml:space="preserve">&gt;&gt;&gt; </w:t>
      </w:r>
      <w:r w:rsidR="00840480" w:rsidRPr="00EE7683">
        <w:rPr>
          <w:sz w:val="24"/>
          <w:szCs w:val="24"/>
        </w:rPr>
        <w:t>Et=14000</w:t>
      </w:r>
    </w:p>
    <w:p w14:paraId="27E9EC36" w14:textId="77777777" w:rsidR="00D51328" w:rsidRPr="00EE7683" w:rsidRDefault="00D51328">
      <w:pPr>
        <w:rPr>
          <w:sz w:val="24"/>
          <w:szCs w:val="24"/>
        </w:rPr>
      </w:pPr>
    </w:p>
    <w:p w14:paraId="5417970E" w14:textId="77777777" w:rsidR="00840480" w:rsidRPr="00EE7683" w:rsidRDefault="00D51328">
      <w:pPr>
        <w:rPr>
          <w:sz w:val="24"/>
          <w:szCs w:val="24"/>
        </w:rPr>
      </w:pPr>
      <w:r w:rsidRPr="00EE7683">
        <w:rPr>
          <w:sz w:val="24"/>
          <w:szCs w:val="24"/>
        </w:rPr>
        <w:t xml:space="preserve">&gt;&gt;&gt; </w:t>
      </w:r>
      <w:proofErr w:type="spellStart"/>
      <w:r w:rsidR="00840480" w:rsidRPr="00EE7683">
        <w:rPr>
          <w:sz w:val="24"/>
          <w:szCs w:val="24"/>
        </w:rPr>
        <w:t>Et+Ein-Eout+A+</w:t>
      </w:r>
      <w:r w:rsidRPr="00EE7683">
        <w:rPr>
          <w:sz w:val="24"/>
          <w:szCs w:val="24"/>
        </w:rPr>
        <w:t>B</w:t>
      </w:r>
      <w:r w:rsidR="00840480" w:rsidRPr="00EE7683">
        <w:rPr>
          <w:sz w:val="24"/>
          <w:szCs w:val="24"/>
        </w:rPr>
        <w:t>-</w:t>
      </w:r>
      <w:r w:rsidRPr="00EE7683">
        <w:rPr>
          <w:sz w:val="24"/>
          <w:szCs w:val="24"/>
        </w:rPr>
        <w:t>V</w:t>
      </w:r>
      <w:proofErr w:type="spellEnd"/>
      <w:r w:rsidR="00840480" w:rsidRPr="00EE7683">
        <w:rPr>
          <w:sz w:val="24"/>
          <w:szCs w:val="24"/>
        </w:rPr>
        <w:t>*Et</w:t>
      </w:r>
    </w:p>
    <w:p w14:paraId="280AD0D9" w14:textId="77777777" w:rsidR="00840480" w:rsidRPr="00EE7683" w:rsidRDefault="00D51328">
      <w:pPr>
        <w:rPr>
          <w:sz w:val="24"/>
          <w:szCs w:val="24"/>
        </w:rPr>
      </w:pPr>
      <w:r w:rsidRPr="00EE7683">
        <w:rPr>
          <w:sz w:val="24"/>
          <w:szCs w:val="24"/>
        </w:rPr>
        <w:t>19800</w:t>
      </w:r>
    </w:p>
    <w:p w14:paraId="41FAE9BA" w14:textId="77777777" w:rsidR="00840480" w:rsidRPr="00EE7683" w:rsidRDefault="00840480">
      <w:pPr>
        <w:rPr>
          <w:sz w:val="24"/>
          <w:szCs w:val="24"/>
        </w:rPr>
      </w:pPr>
    </w:p>
    <w:p w14:paraId="51E556B1" w14:textId="2ACC5D59" w:rsidR="002163B0" w:rsidRPr="00EE7683" w:rsidRDefault="00A14B8A">
      <w:pPr>
        <w:rPr>
          <w:sz w:val="24"/>
          <w:szCs w:val="24"/>
        </w:rPr>
      </w:pPr>
      <w:r w:rsidRPr="00EE7683">
        <w:rPr>
          <w:sz w:val="24"/>
          <w:szCs w:val="24"/>
        </w:rPr>
        <w:t xml:space="preserve">Note: </w:t>
      </w:r>
      <w:r w:rsidR="00EE7683" w:rsidRPr="00EE7683">
        <w:rPr>
          <w:sz w:val="24"/>
          <w:szCs w:val="24"/>
        </w:rPr>
        <w:t>Similarly, a</w:t>
      </w:r>
      <w:r w:rsidRPr="00EE7683">
        <w:rPr>
          <w:sz w:val="24"/>
          <w:szCs w:val="24"/>
        </w:rPr>
        <w:t xml:space="preserve">ll </w:t>
      </w:r>
      <w:r w:rsidR="00EE7683" w:rsidRPr="00EE7683">
        <w:rPr>
          <w:sz w:val="24"/>
          <w:szCs w:val="24"/>
        </w:rPr>
        <w:t xml:space="preserve">other </w:t>
      </w:r>
      <w:r w:rsidRPr="00EE7683">
        <w:rPr>
          <w:sz w:val="24"/>
          <w:szCs w:val="24"/>
        </w:rPr>
        <w:t xml:space="preserve">values are solved from this code for case A and </w:t>
      </w:r>
      <w:r w:rsidR="00EE7683" w:rsidRPr="00EE7683">
        <w:rPr>
          <w:sz w:val="24"/>
          <w:szCs w:val="24"/>
        </w:rPr>
        <w:t xml:space="preserve">case </w:t>
      </w:r>
      <w:r w:rsidRPr="00EE7683">
        <w:rPr>
          <w:sz w:val="24"/>
          <w:szCs w:val="24"/>
        </w:rPr>
        <w:t xml:space="preserve">B </w:t>
      </w:r>
      <w:r w:rsidR="00EE7683" w:rsidRPr="00EE7683">
        <w:rPr>
          <w:sz w:val="24"/>
          <w:szCs w:val="24"/>
        </w:rPr>
        <w:t>considering the parameters mentioned in the manuscript</w:t>
      </w:r>
    </w:p>
    <w:sectPr w:rsidR="002163B0" w:rsidRPr="00EE768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NTIzNjYzMTE0tzRS0lEKTi0uzszPAykwrgUA4mRCUCwAAAA="/>
  </w:docVars>
  <w:rsids>
    <w:rsidRoot w:val="002163B0"/>
    <w:rsid w:val="001209A9"/>
    <w:rsid w:val="00133702"/>
    <w:rsid w:val="002163B0"/>
    <w:rsid w:val="003824F3"/>
    <w:rsid w:val="003F3D86"/>
    <w:rsid w:val="006D46B2"/>
    <w:rsid w:val="00764840"/>
    <w:rsid w:val="00815E31"/>
    <w:rsid w:val="00840480"/>
    <w:rsid w:val="00A14B8A"/>
    <w:rsid w:val="00C6297F"/>
    <w:rsid w:val="00CF0870"/>
    <w:rsid w:val="00D51328"/>
    <w:rsid w:val="00EE76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19794"/>
  <w15:chartTrackingRefBased/>
  <w15:docId w15:val="{5D188ACB-880C-476C-AFA5-381C6A0A5C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6</Words>
  <Characters>49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emant</cp:lastModifiedBy>
  <cp:revision>56</cp:revision>
  <dcterms:created xsi:type="dcterms:W3CDTF">2020-04-20T09:18:00Z</dcterms:created>
  <dcterms:modified xsi:type="dcterms:W3CDTF">2020-04-20T16:47:00Z</dcterms:modified>
</cp:coreProperties>
</file>